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FB81C9FDA23488D567A4039C1A4FB" ma:contentTypeVersion="1" ma:contentTypeDescription="Create a new document." ma:contentTypeScope="" ma:versionID="bb919692e89d59528e6de7961bb7df0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8B78DFE-31FE-4EE8-B98F-E027491E01D7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C83DC8A9-6DB7-46DB-A3AD-B5D3E782C547}"/>
</file>

<file path=customXml/itemProps4.xml><?xml version="1.0" encoding="utf-8"?>
<ds:datastoreItem xmlns:ds="http://schemas.openxmlformats.org/officeDocument/2006/customXml" ds:itemID="{FD7FDE21-D4A6-4B5B-9D82-DD4E7AF849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S 2012 Award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FA2FB81C9FDA23488D567A4039C1A4FB</vt:lpwstr>
  </property>
</Properties>
</file>